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BDE24" w14:textId="77777777" w:rsidR="006F5680" w:rsidRDefault="006F5680" w:rsidP="006F5680">
      <w:pPr>
        <w:jc w:val="center"/>
      </w:pPr>
      <w:r>
        <w:rPr>
          <w:noProof/>
        </w:rPr>
        <w:drawing>
          <wp:inline distT="0" distB="0" distL="0" distR="0" wp14:anchorId="264B40BF" wp14:editId="09A8E384">
            <wp:extent cx="1343025" cy="1343025"/>
            <wp:effectExtent l="0" t="0" r="9525"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343025" cy="1343025"/>
                    </a:xfrm>
                    <a:prstGeom prst="rect">
                      <a:avLst/>
                    </a:prstGeom>
                  </pic:spPr>
                </pic:pic>
              </a:graphicData>
            </a:graphic>
          </wp:inline>
        </w:drawing>
      </w:r>
    </w:p>
    <w:p w14:paraId="05831BD7" w14:textId="6AB712BF" w:rsidR="005F7113" w:rsidRDefault="007D664D" w:rsidP="006F5680">
      <w:r>
        <w:rPr>
          <w:noProof/>
        </w:rPr>
        <w:drawing>
          <wp:anchor distT="0" distB="0" distL="114300" distR="114300" simplePos="0" relativeHeight="251658240" behindDoc="1" locked="0" layoutInCell="1" allowOverlap="1" wp14:anchorId="6F107F76" wp14:editId="0813C384">
            <wp:simplePos x="0" y="0"/>
            <wp:positionH relativeFrom="margin">
              <wp:posOffset>3529330</wp:posOffset>
            </wp:positionH>
            <wp:positionV relativeFrom="paragraph">
              <wp:posOffset>37465</wp:posOffset>
            </wp:positionV>
            <wp:extent cx="2299335" cy="1524000"/>
            <wp:effectExtent l="0" t="0" r="5715" b="0"/>
            <wp:wrapTight wrapText="bothSides">
              <wp:wrapPolygon edited="0">
                <wp:start x="0" y="0"/>
                <wp:lineTo x="0" y="21330"/>
                <wp:lineTo x="21475" y="21330"/>
                <wp:lineTo x="21475" y="0"/>
                <wp:lineTo x="0" y="0"/>
              </wp:wrapPolygon>
            </wp:wrapTight>
            <wp:docPr id="2" name="Picture 2" descr="A picture containing car, road, outdoor,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ar, road, outdoor, tre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9335" cy="1524000"/>
                    </a:xfrm>
                    <a:prstGeom prst="rect">
                      <a:avLst/>
                    </a:prstGeom>
                  </pic:spPr>
                </pic:pic>
              </a:graphicData>
            </a:graphic>
            <wp14:sizeRelH relativeFrom="page">
              <wp14:pctWidth>0</wp14:pctWidth>
            </wp14:sizeRelH>
            <wp14:sizeRelV relativeFrom="page">
              <wp14:pctHeight>0</wp14:pctHeight>
            </wp14:sizeRelV>
          </wp:anchor>
        </w:drawing>
      </w:r>
      <w:r w:rsidR="005F7113">
        <w:t xml:space="preserve">The North Hills Sports Car Club </w:t>
      </w:r>
      <w:r w:rsidR="008271DE">
        <w:t xml:space="preserve">(NHSCC) </w:t>
      </w:r>
      <w:r w:rsidR="005F7113">
        <w:t>is hosting an “introduction to autocross” event on April 24</w:t>
      </w:r>
      <w:r w:rsidR="005F7113" w:rsidRPr="003F061B">
        <w:rPr>
          <w:vertAlign w:val="superscript"/>
        </w:rPr>
        <w:t>th</w:t>
      </w:r>
      <w:r w:rsidR="005F7113">
        <w:t xml:space="preserve"> at the </w:t>
      </w:r>
      <w:hyperlink r:id="rId8" w:history="1">
        <w:r w:rsidR="005F7113" w:rsidRPr="008271DE">
          <w:rPr>
            <w:rStyle w:val="Hyperlink"/>
          </w:rPr>
          <w:t xml:space="preserve">North Park </w:t>
        </w:r>
        <w:r w:rsidR="008271DE" w:rsidRPr="008271DE">
          <w:rPr>
            <w:rStyle w:val="Hyperlink"/>
          </w:rPr>
          <w:t>s</w:t>
        </w:r>
        <w:r w:rsidR="005F7113" w:rsidRPr="008271DE">
          <w:rPr>
            <w:rStyle w:val="Hyperlink"/>
          </w:rPr>
          <w:t xml:space="preserve">wimming </w:t>
        </w:r>
        <w:r w:rsidR="008271DE" w:rsidRPr="008271DE">
          <w:rPr>
            <w:rStyle w:val="Hyperlink"/>
          </w:rPr>
          <w:t>p</w:t>
        </w:r>
        <w:r w:rsidR="005F7113" w:rsidRPr="008271DE">
          <w:rPr>
            <w:rStyle w:val="Hyperlink"/>
          </w:rPr>
          <w:t xml:space="preserve">ool </w:t>
        </w:r>
        <w:r w:rsidR="008271DE" w:rsidRPr="008271DE">
          <w:rPr>
            <w:rStyle w:val="Hyperlink"/>
          </w:rPr>
          <w:t>p</w:t>
        </w:r>
        <w:r w:rsidR="005F7113" w:rsidRPr="008271DE">
          <w:rPr>
            <w:rStyle w:val="Hyperlink"/>
          </w:rPr>
          <w:t xml:space="preserve">arking </w:t>
        </w:r>
        <w:r w:rsidR="008271DE" w:rsidRPr="008271DE">
          <w:rPr>
            <w:rStyle w:val="Hyperlink"/>
          </w:rPr>
          <w:t>l</w:t>
        </w:r>
        <w:r w:rsidR="005F7113" w:rsidRPr="008271DE">
          <w:rPr>
            <w:rStyle w:val="Hyperlink"/>
          </w:rPr>
          <w:t>ot</w:t>
        </w:r>
      </w:hyperlink>
      <w:r w:rsidR="005F7113">
        <w:t xml:space="preserve">. This non-competitive event is designed for anyone interested in getting started in the sport of </w:t>
      </w:r>
      <w:hyperlink r:id="rId9" w:history="1">
        <w:r w:rsidR="005F7113" w:rsidRPr="008271DE">
          <w:rPr>
            <w:rStyle w:val="Hyperlink"/>
          </w:rPr>
          <w:t>autocross</w:t>
        </w:r>
      </w:hyperlink>
      <w:r w:rsidR="005F7113">
        <w:t>, or anyone looking to see what their car is capable of in a safe, controlled environment. We will cover everything you need to know - from car prep to driving skills - so you can have fun and enjoy your car in a safe, controlled environment.</w:t>
      </w:r>
    </w:p>
    <w:p w14:paraId="11CFC66C" w14:textId="1CF883AA" w:rsidR="005F7113" w:rsidRDefault="005F7113" w:rsidP="005F7113">
      <w:r>
        <w:t>We</w:t>
      </w:r>
      <w:r w:rsidR="00EB315C">
        <w:t xml:space="preserve"> will </w:t>
      </w:r>
      <w:r>
        <w:t xml:space="preserve">begin by covering the basics of participating in autocross with the </w:t>
      </w:r>
      <w:r w:rsidR="006F5680">
        <w:t>NHSCC</w:t>
      </w:r>
      <w:r>
        <w:t>, including registration, work assignments</w:t>
      </w:r>
      <w:r w:rsidR="00EB315C">
        <w:t>, and a typical event day schedule</w:t>
      </w:r>
      <w:r>
        <w:t>. We will also cover the basics of autocross driving and how to improve your driving skills and make the most of your car’s capabilities</w:t>
      </w:r>
      <w:r w:rsidR="00EB315C">
        <w:t>.</w:t>
      </w:r>
      <w:r w:rsidR="006F5680">
        <w:t xml:space="preserve"> </w:t>
      </w:r>
      <w:r>
        <w:t xml:space="preserve"> </w:t>
      </w:r>
    </w:p>
    <w:p w14:paraId="6AFBE35D" w14:textId="750E6CC9" w:rsidR="005F7113" w:rsidRDefault="008271DE" w:rsidP="005F7113">
      <w:r>
        <w:t xml:space="preserve">After </w:t>
      </w:r>
      <w:r w:rsidR="00EB315C">
        <w:t xml:space="preserve">the club provides </w:t>
      </w:r>
      <w:r w:rsidR="005F7113">
        <w:t>lunch, it’s time to put theory into practice. You</w:t>
      </w:r>
      <w:r w:rsidR="00EB315C">
        <w:t>’ll</w:t>
      </w:r>
      <w:r w:rsidR="005F7113">
        <w:t xml:space="preserve"> be paired with an experienced club member as you take your car through common elements found in an autocross course. You’ll receive feedback as you practice to improve your driving skills, gain confidence and build speed. </w:t>
      </w:r>
    </w:p>
    <w:p w14:paraId="5C4E6796" w14:textId="2C3D9D68" w:rsidR="005F7113" w:rsidRDefault="005F7113" w:rsidP="005F7113">
      <w:r>
        <w:t xml:space="preserve">The day culminates in a full-course session, with multiple runs to practice and set your personal best time. You’ll come away from the day ready to not only participate in autocross events with confidence, but also to be competitive. </w:t>
      </w:r>
    </w:p>
    <w:p w14:paraId="236DD12C" w14:textId="01B70DE5" w:rsidR="006F5680" w:rsidRDefault="005F7113" w:rsidP="005F7113">
      <w:r>
        <w:t xml:space="preserve">Introduction to </w:t>
      </w:r>
      <w:r w:rsidR="006F5680">
        <w:t>A</w:t>
      </w:r>
      <w:r>
        <w:t>utocross</w:t>
      </w:r>
      <w:r w:rsidR="006F5680">
        <w:t xml:space="preserve"> </w:t>
      </w:r>
      <w:r>
        <w:t>is open to</w:t>
      </w:r>
      <w:r w:rsidR="006F5680">
        <w:t xml:space="preserve"> anyone, </w:t>
      </w:r>
      <w:r>
        <w:t>all you need is a</w:t>
      </w:r>
      <w:r w:rsidR="00EB315C">
        <w:t xml:space="preserve"> street-legal </w:t>
      </w:r>
      <w:r>
        <w:t>vehicle and a helmet. You don’t need a sports car, only vehicles with a high</w:t>
      </w:r>
      <w:r w:rsidR="00B2566F">
        <w:t>er</w:t>
      </w:r>
      <w:r>
        <w:t xml:space="preserve"> center of gravity such as SUV’s </w:t>
      </w:r>
      <w:r w:rsidR="00B2566F">
        <w:t xml:space="preserve">are </w:t>
      </w:r>
      <w:r>
        <w:t xml:space="preserve">prohibited. </w:t>
      </w:r>
      <w:r w:rsidR="00B2566F">
        <w:t xml:space="preserve"> Complete vehicle eligibility listings are available at </w:t>
      </w:r>
      <w:hyperlink r:id="rId10" w:history="1">
        <w:r w:rsidR="00B2566F" w:rsidRPr="005D6142">
          <w:rPr>
            <w:rStyle w:val="Hyperlink"/>
          </w:rPr>
          <w:t>https://www.scca.com/pages/solo-cars-and-rules</w:t>
        </w:r>
      </w:hyperlink>
      <w:r w:rsidR="00B2566F">
        <w:t xml:space="preserve">. </w:t>
      </w:r>
      <w:r>
        <w:t xml:space="preserve">The club has </w:t>
      </w:r>
      <w:r w:rsidR="00EB315C">
        <w:t xml:space="preserve">some </w:t>
      </w:r>
      <w:r>
        <w:t xml:space="preserve">loaner helmets available, but we do recommend having your own </w:t>
      </w:r>
      <w:r w:rsidR="00EB315C">
        <w:t>(</w:t>
      </w:r>
      <w:r>
        <w:t>SNELL</w:t>
      </w:r>
      <w:r w:rsidR="00EB315C">
        <w:t xml:space="preserve"> 2010 or newer) </w:t>
      </w:r>
      <w:r>
        <w:t>helmet</w:t>
      </w:r>
      <w:r w:rsidR="00B2566F">
        <w:t xml:space="preserve">, especially if you plan to </w:t>
      </w:r>
      <w:r w:rsidR="00EB315C">
        <w:t>run more events</w:t>
      </w:r>
      <w:r w:rsidR="00B2566F">
        <w:t>.</w:t>
      </w:r>
      <w:r>
        <w:t xml:space="preserve"> </w:t>
      </w:r>
      <w:r w:rsidR="00B2566F">
        <w:t xml:space="preserve">Many models are available for </w:t>
      </w:r>
      <w:r w:rsidR="00EB315C">
        <w:t xml:space="preserve">under </w:t>
      </w:r>
      <w:r w:rsidR="00B2566F">
        <w:t xml:space="preserve">$200. </w:t>
      </w:r>
    </w:p>
    <w:p w14:paraId="46E8C89F" w14:textId="1276025A" w:rsidR="005F7113" w:rsidRDefault="006F5680" w:rsidP="005F7113">
      <w:r>
        <w:t xml:space="preserve">Please note, this is a non-competitive event and is limited to event participants only. We will not be holding a regular </w:t>
      </w:r>
      <w:r w:rsidR="00EB315C">
        <w:t xml:space="preserve">competition </w:t>
      </w:r>
      <w:r>
        <w:t xml:space="preserve">event on this day and no points will be awarded to drivers.  Season points will be awarded to volunteers who work the event. </w:t>
      </w:r>
    </w:p>
    <w:p w14:paraId="7074081C" w14:textId="2DD91E99" w:rsidR="00751B31" w:rsidRPr="00795B14" w:rsidRDefault="00751B31" w:rsidP="00751B31">
      <w:pPr>
        <w:rPr>
          <w:b/>
          <w:bCs/>
        </w:rPr>
      </w:pPr>
      <w:r w:rsidRPr="007D664D">
        <w:rPr>
          <w:b/>
          <w:bCs/>
        </w:rPr>
        <w:t>Registration:</w:t>
      </w:r>
      <w:r>
        <w:rPr>
          <w:b/>
          <w:bCs/>
        </w:rPr>
        <w:tab/>
      </w:r>
      <w:r>
        <w:rPr>
          <w:b/>
          <w:bCs/>
        </w:rPr>
        <w:tab/>
      </w:r>
      <w:r>
        <w:rPr>
          <w:b/>
          <w:bCs/>
        </w:rPr>
        <w:tab/>
      </w:r>
      <w:r>
        <w:rPr>
          <w:b/>
          <w:bCs/>
        </w:rPr>
        <w:tab/>
      </w:r>
      <w:r>
        <w:rPr>
          <w:b/>
          <w:bCs/>
        </w:rPr>
        <w:tab/>
      </w:r>
      <w:r>
        <w:rPr>
          <w:b/>
          <w:bCs/>
        </w:rPr>
        <w:tab/>
      </w:r>
      <w:r>
        <w:rPr>
          <w:b/>
          <w:bCs/>
        </w:rPr>
        <w:tab/>
      </w:r>
      <w:r>
        <w:rPr>
          <w:b/>
          <w:bCs/>
        </w:rPr>
        <w:tab/>
      </w:r>
      <w:r w:rsidRPr="00EB315C">
        <w:rPr>
          <w:b/>
          <w:bCs/>
        </w:rPr>
        <w:t>More Information:</w:t>
      </w:r>
      <w:r>
        <w:t xml:space="preserve"> </w:t>
      </w:r>
      <w:r>
        <w:br/>
      </w:r>
      <w:hyperlink r:id="rId11" w:history="1">
        <w:r w:rsidRPr="005D6142">
          <w:rPr>
            <w:rStyle w:val="Hyperlink"/>
          </w:rPr>
          <w:t>https://www.motorsportreg.com/</w:t>
        </w:r>
      </w:hyperlink>
      <w:r>
        <w:tab/>
      </w:r>
      <w:r>
        <w:tab/>
      </w:r>
      <w:r>
        <w:tab/>
      </w:r>
      <w:r>
        <w:tab/>
      </w:r>
      <w:r>
        <w:tab/>
      </w:r>
      <w:hyperlink r:id="rId12" w:history="1">
        <w:r w:rsidRPr="005D6142">
          <w:rPr>
            <w:rStyle w:val="Hyperlink"/>
          </w:rPr>
          <w:t>www.NHSCC.com</w:t>
        </w:r>
      </w:hyperlink>
    </w:p>
    <w:p w14:paraId="6C2D4C17" w14:textId="18BF1F6B" w:rsidR="00751B31" w:rsidRDefault="00751B31" w:rsidP="00751B31">
      <w:r>
        <w:rPr>
          <w:b/>
          <w:bCs/>
        </w:rPr>
        <w:br/>
        <w:t>Questions:</w:t>
      </w:r>
      <w:r>
        <w:rPr>
          <w:b/>
          <w:bCs/>
        </w:rPr>
        <w:tab/>
      </w:r>
      <w:r>
        <w:rPr>
          <w:b/>
          <w:bCs/>
        </w:rPr>
        <w:tab/>
      </w:r>
      <w:r>
        <w:rPr>
          <w:b/>
          <w:bCs/>
        </w:rPr>
        <w:tab/>
      </w:r>
      <w:r>
        <w:rPr>
          <w:b/>
          <w:bCs/>
        </w:rPr>
        <w:tab/>
      </w:r>
      <w:r>
        <w:rPr>
          <w:b/>
          <w:bCs/>
        </w:rPr>
        <w:tab/>
      </w:r>
      <w:r>
        <w:rPr>
          <w:b/>
          <w:bCs/>
        </w:rPr>
        <w:tab/>
      </w:r>
      <w:r>
        <w:rPr>
          <w:b/>
          <w:bCs/>
        </w:rPr>
        <w:tab/>
      </w:r>
      <w:r>
        <w:rPr>
          <w:b/>
          <w:bCs/>
        </w:rPr>
        <w:tab/>
      </w:r>
      <w:r w:rsidRPr="006F5680">
        <w:rPr>
          <w:b/>
          <w:bCs/>
        </w:rPr>
        <w:t xml:space="preserve">Cost: </w:t>
      </w:r>
      <w:r>
        <w:rPr>
          <w:b/>
          <w:bCs/>
        </w:rPr>
        <w:br/>
      </w:r>
      <w:r>
        <w:t xml:space="preserve">Contact David Schneider at dtelschneider(at)me.com </w:t>
      </w:r>
      <w:r>
        <w:tab/>
      </w:r>
      <w:r>
        <w:tab/>
      </w:r>
      <w:r>
        <w:tab/>
        <w:t xml:space="preserve">Members: </w:t>
      </w:r>
      <w:r>
        <w:tab/>
        <w:t>$35.00</w:t>
      </w:r>
      <w:r>
        <w:tab/>
      </w:r>
      <w:r>
        <w:br/>
        <w:t xml:space="preserve">                                                                                                                                  Non-Members: $40.00</w:t>
      </w:r>
    </w:p>
    <w:p w14:paraId="6CB0769F" w14:textId="79187DDE" w:rsidR="006F5680" w:rsidRPr="006F5680" w:rsidRDefault="006F5680">
      <w:pPr>
        <w:rPr>
          <w:b/>
          <w:bCs/>
        </w:rPr>
      </w:pPr>
      <w:r>
        <w:rPr>
          <w:b/>
          <w:bCs/>
        </w:rPr>
        <w:br w:type="page"/>
      </w:r>
      <w:r w:rsidR="007D664D">
        <w:rPr>
          <w:noProof/>
        </w:rPr>
        <w:lastRenderedPageBreak/>
        <w:drawing>
          <wp:anchor distT="0" distB="0" distL="114300" distR="114300" simplePos="0" relativeHeight="251659264" behindDoc="1" locked="0" layoutInCell="1" allowOverlap="1" wp14:anchorId="2BA8B046" wp14:editId="00928BA7">
            <wp:simplePos x="0" y="0"/>
            <wp:positionH relativeFrom="column">
              <wp:posOffset>3554095</wp:posOffset>
            </wp:positionH>
            <wp:positionV relativeFrom="paragraph">
              <wp:posOffset>53975</wp:posOffset>
            </wp:positionV>
            <wp:extent cx="2722245" cy="1803400"/>
            <wp:effectExtent l="0" t="0" r="1905" b="6350"/>
            <wp:wrapTight wrapText="bothSides">
              <wp:wrapPolygon edited="0">
                <wp:start x="0" y="0"/>
                <wp:lineTo x="0" y="21448"/>
                <wp:lineTo x="21464" y="21448"/>
                <wp:lineTo x="21464" y="0"/>
                <wp:lineTo x="0" y="0"/>
              </wp:wrapPolygon>
            </wp:wrapTight>
            <wp:docPr id="3" name="Picture 3" descr="A picture containing road, outdoor, sky,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road, outdoor, sky, ca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22245" cy="1803400"/>
                    </a:xfrm>
                    <a:prstGeom prst="rect">
                      <a:avLst/>
                    </a:prstGeom>
                  </pic:spPr>
                </pic:pic>
              </a:graphicData>
            </a:graphic>
            <wp14:sizeRelH relativeFrom="page">
              <wp14:pctWidth>0</wp14:pctWidth>
            </wp14:sizeRelH>
            <wp14:sizeRelV relativeFrom="page">
              <wp14:pctHeight>0</wp14:pctHeight>
            </wp14:sizeRelV>
          </wp:anchor>
        </w:drawing>
      </w:r>
      <w:r w:rsidRPr="006F5680">
        <w:rPr>
          <w:b/>
          <w:bCs/>
        </w:rPr>
        <w:t xml:space="preserve"> </w:t>
      </w:r>
      <w:r w:rsidR="00751B31">
        <w:rPr>
          <w:b/>
          <w:bCs/>
        </w:rPr>
        <w:br/>
      </w:r>
      <w:r w:rsidRPr="006F5680">
        <w:rPr>
          <w:b/>
          <w:bCs/>
        </w:rPr>
        <w:t xml:space="preserve">Schedule: </w:t>
      </w:r>
    </w:p>
    <w:p w14:paraId="2E1941B1" w14:textId="21050D03" w:rsidR="00EC0C56" w:rsidRDefault="0001085C" w:rsidP="007D664D">
      <w:pPr>
        <w:ind w:left="2160" w:hanging="2160"/>
      </w:pPr>
      <w:r>
        <w:t>7:</w:t>
      </w:r>
      <w:r w:rsidR="00BF5094">
        <w:t>0</w:t>
      </w:r>
      <w:r w:rsidR="00F26317">
        <w:t>3</w:t>
      </w:r>
      <w:r>
        <w:t xml:space="preserve"> – </w:t>
      </w:r>
      <w:r w:rsidR="00BF5094">
        <w:t>8</w:t>
      </w:r>
      <w:r>
        <w:t>:</w:t>
      </w:r>
      <w:r w:rsidR="00BF5094">
        <w:t>3</w:t>
      </w:r>
      <w:r w:rsidR="002E5533">
        <w:t>0</w:t>
      </w:r>
      <w:r w:rsidR="00BF5094">
        <w:tab/>
      </w:r>
      <w:r>
        <w:t>Course Setup</w:t>
      </w:r>
      <w:r w:rsidR="007D664D">
        <w:t xml:space="preserve"> </w:t>
      </w:r>
      <w:r w:rsidR="007D664D">
        <w:br/>
        <w:t xml:space="preserve">(participants are invited to assist) </w:t>
      </w:r>
    </w:p>
    <w:p w14:paraId="7B7EFAAD" w14:textId="759B21B8" w:rsidR="0001085C" w:rsidRDefault="00BF5094" w:rsidP="007D664D">
      <w:pPr>
        <w:ind w:left="2160" w:hanging="2160"/>
      </w:pPr>
      <w:r>
        <w:t>8</w:t>
      </w:r>
      <w:r w:rsidR="0001085C">
        <w:t>:</w:t>
      </w:r>
      <w:r>
        <w:t>3</w:t>
      </w:r>
      <w:r w:rsidR="0001085C">
        <w:t xml:space="preserve">0 – </w:t>
      </w:r>
      <w:r w:rsidR="002E5533">
        <w:t>10:00</w:t>
      </w:r>
      <w:r w:rsidR="0001085C">
        <w:tab/>
      </w:r>
      <w:r w:rsidR="007D664D">
        <w:t xml:space="preserve">Driver </w:t>
      </w:r>
      <w:r w:rsidR="0001085C">
        <w:t>Registration and</w:t>
      </w:r>
      <w:r w:rsidR="007D664D">
        <w:br/>
      </w:r>
      <w:r w:rsidR="0001085C">
        <w:t xml:space="preserve">Vehicle Inspection </w:t>
      </w:r>
    </w:p>
    <w:p w14:paraId="7939359B" w14:textId="1D4B952A" w:rsidR="0001085C" w:rsidRDefault="0001085C">
      <w:r>
        <w:t>10:00 - 1</w:t>
      </w:r>
      <w:r w:rsidR="00BF5094">
        <w:t>2</w:t>
      </w:r>
      <w:r>
        <w:t>:</w:t>
      </w:r>
      <w:r w:rsidR="00BF5094">
        <w:t>00</w:t>
      </w:r>
      <w:r>
        <w:tab/>
      </w:r>
      <w:r>
        <w:tab/>
        <w:t xml:space="preserve">Classroom Session  </w:t>
      </w:r>
    </w:p>
    <w:p w14:paraId="7EF3F12E" w14:textId="6DDEDBA1" w:rsidR="0001085C" w:rsidRDefault="0001085C">
      <w:r>
        <w:t>1</w:t>
      </w:r>
      <w:r w:rsidR="00BF5094">
        <w:t>2</w:t>
      </w:r>
      <w:r>
        <w:t>:</w:t>
      </w:r>
      <w:r w:rsidR="00BF5094">
        <w:t>00</w:t>
      </w:r>
      <w:r>
        <w:t xml:space="preserve"> – 1</w:t>
      </w:r>
      <w:r w:rsidR="00BF5094">
        <w:t>:00</w:t>
      </w:r>
      <w:r>
        <w:t xml:space="preserve"> </w:t>
      </w:r>
      <w:r>
        <w:tab/>
      </w:r>
      <w:r>
        <w:tab/>
        <w:t xml:space="preserve">Lunch </w:t>
      </w:r>
    </w:p>
    <w:p w14:paraId="0F7D554C" w14:textId="56B37380" w:rsidR="0001085C" w:rsidRDefault="00751B31" w:rsidP="0044057C">
      <w:pPr>
        <w:ind w:left="2160" w:hanging="2160"/>
      </w:pPr>
      <w:r>
        <w:rPr>
          <w:noProof/>
        </w:rPr>
        <w:drawing>
          <wp:anchor distT="0" distB="0" distL="114300" distR="114300" simplePos="0" relativeHeight="251661312" behindDoc="0" locked="0" layoutInCell="1" allowOverlap="1" wp14:anchorId="1667615B" wp14:editId="451CDC64">
            <wp:simplePos x="0" y="0"/>
            <wp:positionH relativeFrom="column">
              <wp:posOffset>3595370</wp:posOffset>
            </wp:positionH>
            <wp:positionV relativeFrom="paragraph">
              <wp:posOffset>97155</wp:posOffset>
            </wp:positionV>
            <wp:extent cx="2743200" cy="1816735"/>
            <wp:effectExtent l="0" t="0" r="0" b="0"/>
            <wp:wrapSquare wrapText="bothSides"/>
            <wp:docPr id="6" name="Picture 6" descr="A car driving around co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ar driving around cones&#10;&#10;Description automatically generated with low confidence"/>
                    <pic:cNvPicPr/>
                  </pic:nvPicPr>
                  <pic:blipFill>
                    <a:blip r:embed="rId14" cstate="print">
                      <a:extLst>
                        <a:ext uri="{BEBA8EAE-BF5A-486C-A8C5-ECC9F3942E4B}">
                          <a14:imgProps xmlns:a14="http://schemas.microsoft.com/office/drawing/2010/main">
                            <a14:imgLayer r:embed="rId15">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2743200" cy="1816735"/>
                    </a:xfrm>
                    <a:prstGeom prst="rect">
                      <a:avLst/>
                    </a:prstGeom>
                  </pic:spPr>
                </pic:pic>
              </a:graphicData>
            </a:graphic>
          </wp:anchor>
        </w:drawing>
      </w:r>
      <w:r w:rsidR="0001085C">
        <w:t>1:</w:t>
      </w:r>
      <w:r w:rsidR="00BF5094">
        <w:t>00</w:t>
      </w:r>
      <w:r w:rsidR="0001085C">
        <w:t xml:space="preserve"> – 1:</w:t>
      </w:r>
      <w:r w:rsidR="00BF5094">
        <w:t>45</w:t>
      </w:r>
      <w:r w:rsidR="0001085C">
        <w:t xml:space="preserve"> </w:t>
      </w:r>
      <w:r w:rsidR="0001085C">
        <w:tab/>
        <w:t>Session 1</w:t>
      </w:r>
      <w:r w:rsidR="00BF5094">
        <w:t xml:space="preserve"> (½ cars on </w:t>
      </w:r>
      <w:r w:rsidR="0044057C">
        <w:t xml:space="preserve">each course) </w:t>
      </w:r>
    </w:p>
    <w:p w14:paraId="6F9FC880" w14:textId="5E2669B0" w:rsidR="0001085C" w:rsidRDefault="0001085C">
      <w:r>
        <w:t>1:</w:t>
      </w:r>
      <w:r w:rsidR="00BF5094">
        <w:t>45</w:t>
      </w:r>
      <w:r>
        <w:t xml:space="preserve"> – </w:t>
      </w:r>
      <w:r w:rsidR="00BF5094">
        <w:t>2:00</w:t>
      </w:r>
      <w:r>
        <w:t xml:space="preserve"> </w:t>
      </w:r>
      <w:r>
        <w:tab/>
      </w:r>
      <w:r>
        <w:tab/>
        <w:t xml:space="preserve">Session 1 Review  </w:t>
      </w:r>
    </w:p>
    <w:p w14:paraId="7B9165EC" w14:textId="0DEA4832" w:rsidR="0001085C" w:rsidRDefault="00BF5094">
      <w:r>
        <w:t xml:space="preserve">2:00 </w:t>
      </w:r>
      <w:r w:rsidR="0001085C">
        <w:t xml:space="preserve">- </w:t>
      </w:r>
      <w:r>
        <w:t>2</w:t>
      </w:r>
      <w:r w:rsidR="0001085C">
        <w:t>:</w:t>
      </w:r>
      <w:r>
        <w:t>45</w:t>
      </w:r>
      <w:r w:rsidR="0001085C">
        <w:t xml:space="preserve"> </w:t>
      </w:r>
      <w:r w:rsidR="0001085C">
        <w:tab/>
      </w:r>
      <w:r w:rsidR="0001085C">
        <w:tab/>
        <w:t xml:space="preserve">Session 2 </w:t>
      </w:r>
      <w:r>
        <w:t>(cars switch courses)</w:t>
      </w:r>
    </w:p>
    <w:p w14:paraId="60315BAE" w14:textId="689876E8" w:rsidR="0001085C" w:rsidRDefault="00BF5094">
      <w:r>
        <w:t>2</w:t>
      </w:r>
      <w:r w:rsidR="0001085C">
        <w:t>:</w:t>
      </w:r>
      <w:r>
        <w:t>45</w:t>
      </w:r>
      <w:r w:rsidR="0001085C">
        <w:t xml:space="preserve"> – </w:t>
      </w:r>
      <w:r>
        <w:t xml:space="preserve">3:00 </w:t>
      </w:r>
      <w:r>
        <w:tab/>
      </w:r>
      <w:r w:rsidR="0001085C">
        <w:tab/>
        <w:t xml:space="preserve">Session 2 Review </w:t>
      </w:r>
    </w:p>
    <w:p w14:paraId="2E3B4BDF" w14:textId="36DD9912" w:rsidR="00BF5094" w:rsidRDefault="00BF5094">
      <w:r>
        <w:t xml:space="preserve">3:00 – 4:00 </w:t>
      </w:r>
      <w:r>
        <w:tab/>
      </w:r>
      <w:r>
        <w:tab/>
        <w:t xml:space="preserve">Session 3 – Full Course </w:t>
      </w:r>
    </w:p>
    <w:p w14:paraId="2372626C" w14:textId="01361690" w:rsidR="007D664D" w:rsidRDefault="007D664D"/>
    <w:p w14:paraId="1AE9AC73" w14:textId="4136B2DD" w:rsidR="00EB315C" w:rsidRDefault="00795B14" w:rsidP="00EB315C">
      <w:r w:rsidRPr="00795B14">
        <w:rPr>
          <w:b/>
          <w:bCs/>
        </w:rPr>
        <w:t>FAQ:</w:t>
      </w:r>
      <w:r w:rsidR="0044057C">
        <w:br/>
      </w:r>
      <w:r w:rsidR="00EB315C" w:rsidRPr="003B31F6">
        <w:rPr>
          <w:b/>
          <w:bCs/>
        </w:rPr>
        <w:t xml:space="preserve">Q: </w:t>
      </w:r>
      <w:r w:rsidR="00751B31" w:rsidRPr="003B31F6">
        <w:rPr>
          <w:b/>
          <w:bCs/>
        </w:rPr>
        <w:t xml:space="preserve">Can </w:t>
      </w:r>
      <w:r w:rsidR="00EB315C" w:rsidRPr="003B31F6">
        <w:rPr>
          <w:b/>
          <w:bCs/>
        </w:rPr>
        <w:t>Autocross damage my car?</w:t>
      </w:r>
      <w:r w:rsidR="00EB315C">
        <w:t xml:space="preserve"> </w:t>
      </w:r>
      <w:r w:rsidR="00EB315C">
        <w:br/>
        <w:t xml:space="preserve">A: Highly unlikely. Speeds are low and the only thing you can hit is a traffic cone. </w:t>
      </w:r>
      <w:r w:rsidR="003B31F6">
        <w:t>O</w:t>
      </w:r>
      <w:r>
        <w:t xml:space="preserve">ne event is </w:t>
      </w:r>
      <w:r w:rsidR="003B31F6">
        <w:t xml:space="preserve">no more wear and tear than sitting in rush-hour traffic or taking a spirited drive on a back road. </w:t>
      </w:r>
    </w:p>
    <w:p w14:paraId="23E22B47" w14:textId="6A789143" w:rsidR="00795B14" w:rsidRDefault="003B31F6" w:rsidP="00EB315C">
      <w:r w:rsidRPr="003B31F6">
        <w:rPr>
          <w:b/>
          <w:bCs/>
          <w:noProof/>
        </w:rPr>
        <w:drawing>
          <wp:anchor distT="0" distB="0" distL="114300" distR="114300" simplePos="0" relativeHeight="251660288" behindDoc="0" locked="0" layoutInCell="1" allowOverlap="1" wp14:anchorId="2CD21F0C" wp14:editId="4B241753">
            <wp:simplePos x="0" y="0"/>
            <wp:positionH relativeFrom="margin">
              <wp:posOffset>0</wp:posOffset>
            </wp:positionH>
            <wp:positionV relativeFrom="paragraph">
              <wp:posOffset>68580</wp:posOffset>
            </wp:positionV>
            <wp:extent cx="2514600" cy="2038350"/>
            <wp:effectExtent l="0" t="0" r="0" b="0"/>
            <wp:wrapSquare wrapText="bothSides"/>
            <wp:docPr id="7" name="Picture 7" descr="A black car on a road with orange cones around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lack car on a road with orange cones around it&#10;&#10;Description automatically generated with medium confidence"/>
                    <pic:cNvPicPr/>
                  </pic:nvPicPr>
                  <pic:blipFill rotWithShape="1">
                    <a:blip r:embed="rId16" cstate="print">
                      <a:extLst>
                        <a:ext uri="{28A0092B-C50C-407E-A947-70E740481C1C}">
                          <a14:useLocalDpi xmlns:a14="http://schemas.microsoft.com/office/drawing/2010/main" val="0"/>
                        </a:ext>
                      </a:extLst>
                    </a:blip>
                    <a:srcRect l="14861" r="3405"/>
                    <a:stretch/>
                  </pic:blipFill>
                  <pic:spPr bwMode="auto">
                    <a:xfrm>
                      <a:off x="0" y="0"/>
                      <a:ext cx="2514600" cy="2038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95B14" w:rsidRPr="003B31F6">
        <w:rPr>
          <w:b/>
          <w:bCs/>
        </w:rPr>
        <w:t>Q: Do I need any special equipment?</w:t>
      </w:r>
      <w:r w:rsidR="00795B14" w:rsidRPr="003B31F6">
        <w:rPr>
          <w:b/>
          <w:bCs/>
        </w:rPr>
        <w:br/>
      </w:r>
      <w:r w:rsidR="00795B14">
        <w:t>A: No,</w:t>
      </w:r>
      <w:r w:rsidR="00751B31">
        <w:t xml:space="preserve"> but</w:t>
      </w:r>
      <w:r w:rsidR="00795B14">
        <w:t xml:space="preserve"> </w:t>
      </w:r>
      <w:r w:rsidR="00751B31">
        <w:t xml:space="preserve">helpful items include something </w:t>
      </w:r>
      <w:r w:rsidR="00795B14">
        <w:t>to check and adjust tire pressure</w:t>
      </w:r>
      <w:r w:rsidR="00751B31">
        <w:t xml:space="preserve">s, a torque wrench to </w:t>
      </w:r>
      <w:r w:rsidR="00795B14">
        <w:t>tighten</w:t>
      </w:r>
      <w:r w:rsidR="00751B31">
        <w:t xml:space="preserve"> wheel nuts, chalk for marking tires and painter’s masking tape for making numbers. </w:t>
      </w:r>
      <w:r>
        <w:br/>
        <w:t xml:space="preserve">Note: </w:t>
      </w:r>
      <w:r w:rsidR="00751B31">
        <w:t xml:space="preserve">The Club will have all of these on hand just in case. </w:t>
      </w:r>
    </w:p>
    <w:p w14:paraId="014A38CB" w14:textId="77777777" w:rsidR="003B31F6" w:rsidRDefault="00751B31" w:rsidP="003B31F6">
      <w:r w:rsidRPr="003B31F6">
        <w:rPr>
          <w:b/>
          <w:bCs/>
        </w:rPr>
        <w:t xml:space="preserve">Q: What do I wear? </w:t>
      </w:r>
      <w:r w:rsidRPr="003B31F6">
        <w:rPr>
          <w:b/>
          <w:bCs/>
        </w:rPr>
        <w:br/>
      </w:r>
      <w:r>
        <w:t xml:space="preserve">A: We run rain or shine, hot or cold, and you will be outside for a large portion of any event, so dress for the </w:t>
      </w:r>
      <w:r w:rsidR="003B31F6">
        <w:br/>
      </w:r>
      <w:r>
        <w:t>weather and be ready to stand outside for an hour in whatever Pittsburgh throws at us.</w:t>
      </w:r>
    </w:p>
    <w:p w14:paraId="35C240EB" w14:textId="69C667FE" w:rsidR="00751B31" w:rsidRDefault="003B31F6" w:rsidP="003B31F6">
      <w:r w:rsidRPr="003B31F6">
        <w:rPr>
          <w:b/>
          <w:bCs/>
        </w:rPr>
        <w:t>Q: What if I suck</w:t>
      </w:r>
      <w:r>
        <w:rPr>
          <w:b/>
          <w:bCs/>
        </w:rPr>
        <w:t xml:space="preserve"> at this</w:t>
      </w:r>
      <w:r w:rsidRPr="003B31F6">
        <w:rPr>
          <w:b/>
          <w:bCs/>
        </w:rPr>
        <w:t xml:space="preserve">? </w:t>
      </w:r>
      <w:r w:rsidRPr="003B31F6">
        <w:rPr>
          <w:b/>
          <w:bCs/>
        </w:rPr>
        <w:br/>
      </w:r>
      <w:r>
        <w:t xml:space="preserve">A: Who cares? This event is all about learning how to autocross and having fun with your car. You won’t be a national-level competitor by day’s end, but you will be much better than when you started and you’ll be smiling for days.  </w:t>
      </w:r>
      <w:r w:rsidR="00751B31">
        <w:t xml:space="preserve"> </w:t>
      </w:r>
    </w:p>
    <w:p w14:paraId="14919B71" w14:textId="1C128D0E" w:rsidR="003B31F6" w:rsidRPr="006825B1" w:rsidRDefault="003B31F6" w:rsidP="00EB315C">
      <w:r w:rsidRPr="003B31F6">
        <w:rPr>
          <w:b/>
          <w:bCs/>
        </w:rPr>
        <w:t>Q: Is Autocross addictive</w:t>
      </w:r>
      <w:r>
        <w:rPr>
          <w:b/>
          <w:bCs/>
        </w:rPr>
        <w:t>?</w:t>
      </w:r>
      <w:r w:rsidRPr="003B31F6">
        <w:br/>
      </w:r>
      <w:r>
        <w:t xml:space="preserve">A: Highly. Driving is fun, competing is fun, talking cars with like-minded people is fun and these factors make autocrossing highly addictive. Be prepared to spend your Sundays with us every spring and fall. </w:t>
      </w:r>
    </w:p>
    <w:sectPr w:rsidR="003B31F6" w:rsidRPr="006825B1">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40140" w14:textId="77777777" w:rsidR="002E5533" w:rsidRDefault="002E5533" w:rsidP="002E5533">
      <w:pPr>
        <w:spacing w:after="0" w:line="240" w:lineRule="auto"/>
      </w:pPr>
      <w:r>
        <w:separator/>
      </w:r>
    </w:p>
  </w:endnote>
  <w:endnote w:type="continuationSeparator" w:id="0">
    <w:p w14:paraId="7AEA8E66" w14:textId="77777777" w:rsidR="002E5533" w:rsidRDefault="002E5533" w:rsidP="002E55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68641" w14:textId="77777777" w:rsidR="002E5533" w:rsidRDefault="002E5533" w:rsidP="002E5533">
      <w:pPr>
        <w:spacing w:after="0" w:line="240" w:lineRule="auto"/>
      </w:pPr>
      <w:r>
        <w:separator/>
      </w:r>
    </w:p>
  </w:footnote>
  <w:footnote w:type="continuationSeparator" w:id="0">
    <w:p w14:paraId="23C72ECB" w14:textId="77777777" w:rsidR="002E5533" w:rsidRDefault="002E5533" w:rsidP="002E55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99832" w14:textId="6D5A2C5A" w:rsidR="002E5533" w:rsidRPr="002E5533" w:rsidRDefault="002E5533" w:rsidP="002E5533">
    <w:pPr>
      <w:pStyle w:val="Header"/>
      <w:jc w:val="center"/>
      <w:rPr>
        <w:b/>
        <w:bCs/>
        <w:sz w:val="40"/>
        <w:szCs w:val="40"/>
      </w:rPr>
    </w:pPr>
    <w:r w:rsidRPr="002E5533">
      <w:rPr>
        <w:b/>
        <w:bCs/>
        <w:sz w:val="40"/>
        <w:szCs w:val="40"/>
      </w:rPr>
      <w:t>Introduction to Autocros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NjQ1NTC0MDczMzJW0lEKTi0uzszPAykwrAUAnSOIdywAAAA="/>
  </w:docVars>
  <w:rsids>
    <w:rsidRoot w:val="0001085C"/>
    <w:rsid w:val="0001085C"/>
    <w:rsid w:val="002E50DF"/>
    <w:rsid w:val="002E5533"/>
    <w:rsid w:val="003B31F6"/>
    <w:rsid w:val="003F061B"/>
    <w:rsid w:val="0044057C"/>
    <w:rsid w:val="005621BC"/>
    <w:rsid w:val="005B6C64"/>
    <w:rsid w:val="005F7113"/>
    <w:rsid w:val="00600502"/>
    <w:rsid w:val="006825B1"/>
    <w:rsid w:val="006F5680"/>
    <w:rsid w:val="00751B31"/>
    <w:rsid w:val="00795B14"/>
    <w:rsid w:val="007D664D"/>
    <w:rsid w:val="008271DE"/>
    <w:rsid w:val="00841E4C"/>
    <w:rsid w:val="008F4287"/>
    <w:rsid w:val="00A129A9"/>
    <w:rsid w:val="00B2566F"/>
    <w:rsid w:val="00BF5094"/>
    <w:rsid w:val="00EB315C"/>
    <w:rsid w:val="00EB5A86"/>
    <w:rsid w:val="00EC0C56"/>
    <w:rsid w:val="00F263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7A6D67"/>
  <w15:chartTrackingRefBased/>
  <w15:docId w15:val="{30978E08-E537-4474-B043-67B5613E4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55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533"/>
  </w:style>
  <w:style w:type="paragraph" w:styleId="Footer">
    <w:name w:val="footer"/>
    <w:basedOn w:val="Normal"/>
    <w:link w:val="FooterChar"/>
    <w:uiPriority w:val="99"/>
    <w:unhideWhenUsed/>
    <w:rsid w:val="002E55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533"/>
  </w:style>
  <w:style w:type="character" w:styleId="Hyperlink">
    <w:name w:val="Hyperlink"/>
    <w:basedOn w:val="DefaultParagraphFont"/>
    <w:uiPriority w:val="99"/>
    <w:unhideWhenUsed/>
    <w:rsid w:val="00B2566F"/>
    <w:rPr>
      <w:color w:val="0563C1" w:themeColor="hyperlink"/>
      <w:u w:val="single"/>
    </w:rPr>
  </w:style>
  <w:style w:type="character" w:styleId="UnresolvedMention">
    <w:name w:val="Unresolved Mention"/>
    <w:basedOn w:val="DefaultParagraphFont"/>
    <w:uiPriority w:val="99"/>
    <w:semiHidden/>
    <w:unhideWhenUsed/>
    <w:rsid w:val="00B256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o.gl/maps/rotZaRd4hmwTQS2N8" TargetMode="Externa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yperlink" Target="http://www.NHSCC.com" TargetMode="External"/><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image" Target="media/image5.jpeg"/><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yperlink" Target="https://www.motorsportreg.com/" TargetMode="External"/><Relationship Id="rId5" Type="http://schemas.openxmlformats.org/officeDocument/2006/relationships/endnotes" Target="endnotes.xml"/><Relationship Id="rId15" Type="http://schemas.microsoft.com/office/2007/relationships/hdphoto" Target="media/hdphoto1.wdp"/><Relationship Id="rId10" Type="http://schemas.openxmlformats.org/officeDocument/2006/relationships/hyperlink" Target="https://www.scca.com/pages/solo-cars-and-rules"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nhscc.com/what.htm"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42</Words>
  <Characters>366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neider, David</dc:creator>
  <cp:keywords/>
  <dc:description/>
  <cp:lastModifiedBy>Schneider, David</cp:lastModifiedBy>
  <cp:revision>7</cp:revision>
  <dcterms:created xsi:type="dcterms:W3CDTF">2022-02-17T00:32:00Z</dcterms:created>
  <dcterms:modified xsi:type="dcterms:W3CDTF">2022-04-12T01:23:00Z</dcterms:modified>
</cp:coreProperties>
</file>